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BD0EF6" w14:paraId="605D34DD" w14:textId="77777777" w:rsidTr="00781C83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BD0EF6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132870" w:rsidRPr="00BD0EF6" w14:paraId="36413FBF" w14:textId="77777777" w:rsidTr="00781C83">
        <w:tc>
          <w:tcPr>
            <w:tcW w:w="1797" w:type="dxa"/>
            <w:gridSpan w:val="2"/>
          </w:tcPr>
          <w:p w14:paraId="72C1DC59" w14:textId="77777777" w:rsidR="00132870" w:rsidRPr="00BD0EF6" w:rsidRDefault="00132870" w:rsidP="0013287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0EA5C5E" w:rsidR="00132870" w:rsidRPr="00BD0EF6" w:rsidRDefault="00132870" w:rsidP="0013287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SPRETNOSTI VODENJA IN POSLOVNA NAČELA</w:t>
            </w:r>
          </w:p>
        </w:tc>
      </w:tr>
      <w:tr w:rsidR="00132870" w:rsidRPr="00BD0EF6" w14:paraId="12BB578E" w14:textId="77777777" w:rsidTr="00781C83">
        <w:tc>
          <w:tcPr>
            <w:tcW w:w="1797" w:type="dxa"/>
            <w:gridSpan w:val="2"/>
          </w:tcPr>
          <w:p w14:paraId="003758B5" w14:textId="77777777" w:rsidR="00132870" w:rsidRPr="00BD0EF6" w:rsidRDefault="00132870" w:rsidP="0013287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20B3120" w:rsidR="00132870" w:rsidRPr="00BD0EF6" w:rsidRDefault="00132870" w:rsidP="0013287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Style w:val="Krepko"/>
                <w:rFonts w:asciiTheme="minorHAnsi" w:hAnsiTheme="minorHAnsi" w:cstheme="minorHAnsi"/>
                <w:b w:val="0"/>
                <w:sz w:val="20"/>
                <w:szCs w:val="20"/>
                <w:lang w:val="en-GB"/>
              </w:rPr>
              <w:t>CORE MANAGEMENT SKILLS AND BUSINESS PRINCIPLES</w:t>
            </w:r>
          </w:p>
        </w:tc>
      </w:tr>
      <w:tr w:rsidR="005A11E4" w:rsidRPr="00BD0EF6" w14:paraId="0BB44B80" w14:textId="77777777" w:rsidTr="00781C83">
        <w:tc>
          <w:tcPr>
            <w:tcW w:w="3305" w:type="dxa"/>
            <w:gridSpan w:val="5"/>
            <w:vAlign w:val="center"/>
          </w:tcPr>
          <w:p w14:paraId="381AAD97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BD0EF6" w14:paraId="5EC26D3D" w14:textId="77777777" w:rsidTr="00781C8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BD0EF6" w14:paraId="23FFFBED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BD0EF6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BD0EF6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BD0EF6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1EF4A3C" w:rsidR="00667ED1" w:rsidRPr="00BD0EF6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BD0EF6" w14:paraId="4AE235F2" w14:textId="77777777" w:rsidTr="00781C8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BD0EF6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BD0EF6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BD0EF6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BD0EF6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3CD4250" w:rsidR="00667ED1" w:rsidRPr="00BD0EF6" w:rsidRDefault="00516916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BD0EF6" w14:paraId="1E148366" w14:textId="77777777" w:rsidTr="00781C83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D0EF6" w14:paraId="53363266" w14:textId="77777777" w:rsidTr="00781C8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EAC91D8" w:rsidR="005A11E4" w:rsidRPr="00BD0EF6" w:rsidRDefault="00516916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BD0EF6" w14:paraId="6024E532" w14:textId="77777777" w:rsidTr="00781C8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DBDC06" w:rsidR="005A11E4" w:rsidRPr="00BD0EF6" w:rsidRDefault="00734E00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BD0EF6" w14:paraId="6B1B7C32" w14:textId="77777777" w:rsidTr="00781C83">
        <w:tc>
          <w:tcPr>
            <w:tcW w:w="5716" w:type="dxa"/>
            <w:gridSpan w:val="11"/>
          </w:tcPr>
          <w:p w14:paraId="02799658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BD0EF6" w14:paraId="5DB8E894" w14:textId="77777777" w:rsidTr="00781C8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BD0EF6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BD0EF6" w14:paraId="5FC48C48" w14:textId="77777777" w:rsidTr="00781C83">
        <w:tc>
          <w:tcPr>
            <w:tcW w:w="9695" w:type="dxa"/>
            <w:gridSpan w:val="17"/>
          </w:tcPr>
          <w:p w14:paraId="19BF6CFB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BD0EF6" w14:paraId="69EB4177" w14:textId="77777777" w:rsidTr="00781C8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BD0EF6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71EDA" w:rsidRPr="00BD0EF6" w14:paraId="6C3C0BA4" w14:textId="77777777" w:rsidTr="00781C8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5E207" w14:textId="77777777" w:rsidR="00871EDA" w:rsidRPr="00BD0EF6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6 e</w:t>
            </w:r>
            <w:r w:rsidR="001F7FE8"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-P</w:t>
            </w:r>
          </w:p>
          <w:p w14:paraId="013B6061" w14:textId="7E941B26" w:rsidR="00516916" w:rsidRPr="00BD0EF6" w:rsidRDefault="00516916" w:rsidP="00516916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15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16246" w14:textId="4A541FBD" w:rsidR="009E6B4A" w:rsidRPr="00BD0EF6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  <w:r w:rsidR="001F7FE8" w:rsidRPr="00BD0EF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747B47D" w:rsidR="001F7FE8" w:rsidRPr="00BD0EF6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  <w:r w:rsidR="001F7FE8" w:rsidRPr="00BD0EF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A25C929" w:rsidR="00871EDA" w:rsidRPr="00BD0EF6" w:rsidRDefault="00516916" w:rsidP="0010202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3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1CBADD36" w:rsidR="00871EDA" w:rsidRPr="00BD0EF6" w:rsidRDefault="00516916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871EDA" w:rsidRPr="00BD0EF6" w14:paraId="33611488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4B25365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71EDA" w:rsidRPr="00BD0EF6" w14:paraId="3AFC1636" w14:textId="77777777" w:rsidTr="00781C8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ABA0E34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71EDA" w:rsidRPr="00BD0EF6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D0EF6" w14:paraId="6194853B" w14:textId="77777777" w:rsidTr="00781C83">
        <w:tc>
          <w:tcPr>
            <w:tcW w:w="9695" w:type="dxa"/>
            <w:gridSpan w:val="17"/>
          </w:tcPr>
          <w:p w14:paraId="73ECE184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D0EF6" w14:paraId="695F6595" w14:textId="77777777" w:rsidTr="00781C83">
        <w:tc>
          <w:tcPr>
            <w:tcW w:w="3305" w:type="dxa"/>
            <w:gridSpan w:val="5"/>
          </w:tcPr>
          <w:p w14:paraId="19C80114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648568A" w:rsidR="00516916" w:rsidRPr="00BD0EF6" w:rsidRDefault="00132870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BOJAN ROSI IN SONJA MLAKER KAČ</w:t>
            </w:r>
          </w:p>
        </w:tc>
      </w:tr>
      <w:tr w:rsidR="005A11E4" w:rsidRPr="00BD0EF6" w14:paraId="373ADDF1" w14:textId="77777777" w:rsidTr="00781C83">
        <w:tc>
          <w:tcPr>
            <w:tcW w:w="9695" w:type="dxa"/>
            <w:gridSpan w:val="17"/>
          </w:tcPr>
          <w:p w14:paraId="0BC8F3BA" w14:textId="77777777" w:rsidR="005A11E4" w:rsidRPr="00BD0EF6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E6B4A" w:rsidRPr="00BD0EF6" w14:paraId="2546E5AF" w14:textId="77777777" w:rsidTr="00781C83">
        <w:tc>
          <w:tcPr>
            <w:tcW w:w="2296" w:type="dxa"/>
            <w:gridSpan w:val="3"/>
            <w:vMerge w:val="restart"/>
          </w:tcPr>
          <w:p w14:paraId="6861494E" w14:textId="77777777" w:rsidR="009E6B4A" w:rsidRPr="00BD0EF6" w:rsidRDefault="009E6B4A" w:rsidP="009E6B4A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77461E9B" w14:textId="77777777" w:rsidR="009E6B4A" w:rsidRPr="00BD0EF6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E4D6A61" w:rsidR="009E6B4A" w:rsidRPr="00BD0EF6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9E6B4A" w:rsidRPr="00BD0EF6" w14:paraId="0712B376" w14:textId="77777777" w:rsidTr="00781C8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E6B4A" w:rsidRPr="00BD0EF6" w:rsidRDefault="009E6B4A" w:rsidP="009E6B4A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3A2F1B73" w14:textId="77777777" w:rsidR="009E6B4A" w:rsidRPr="00BD0EF6" w:rsidRDefault="009E6B4A" w:rsidP="009E6B4A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292F59" w:rsidR="009E6B4A" w:rsidRPr="00BD0EF6" w:rsidRDefault="009E6B4A" w:rsidP="009E6B4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BD0EF6" w14:paraId="0BB418C6" w14:textId="77777777" w:rsidTr="00781C83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411FE6" w:rsidRPr="00411FE6" w14:paraId="273ADA0E" w14:textId="77777777" w:rsidTr="00781C83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89BAC78" w:rsidR="00BD0EF6" w:rsidRPr="00411FE6" w:rsidRDefault="00BD0EF6" w:rsidP="00BD0EF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11FE6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411FE6" w:rsidRDefault="00B63298" w:rsidP="00BD0EF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62585D9" w:rsidR="00BD0EF6" w:rsidRPr="00411FE6" w:rsidRDefault="00BD0EF6" w:rsidP="00BD0EF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411FE6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BD0EF6" w14:paraId="32638BBD" w14:textId="77777777" w:rsidTr="00781C83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BD0EF6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BD0EF6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B63298" w:rsidRPr="00BD0EF6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BD0EF6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BD0EF6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132870" w:rsidRPr="00BD0EF6" w14:paraId="4EDFC7EE" w14:textId="77777777" w:rsidTr="00781C83">
        <w:trPr>
          <w:trHeight w:val="26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FB1E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Komunikacijske spretnosti.</w:t>
            </w:r>
          </w:p>
          <w:p w14:paraId="25FE5BAE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Vrhunska zmogljivost.</w:t>
            </w:r>
          </w:p>
          <w:p w14:paraId="2A0FFB61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Strateško razmišljanje.</w:t>
            </w:r>
          </w:p>
          <w:p w14:paraId="422B718F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Razumevanje sprememb.</w:t>
            </w:r>
          </w:p>
          <w:p w14:paraId="17B05311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Situacijsko vodenje.</w:t>
            </w:r>
          </w:p>
          <w:p w14:paraId="626F7E07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  <w:t>Upravljanje po ciljih in ocena uspešnosti.</w:t>
            </w:r>
          </w:p>
          <w:p w14:paraId="6A42BDFD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Finančni vpliv zalog.</w:t>
            </w:r>
          </w:p>
          <w:p w14:paraId="1D7F7EE2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Cikel denarnega toka.</w:t>
            </w:r>
          </w:p>
          <w:p w14:paraId="3F337420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Neto sedanja vrednost.</w:t>
            </w:r>
          </w:p>
          <w:p w14:paraId="33FAC92A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Dejanski stroški v primerjavi s predvidenimi stroški.</w:t>
            </w:r>
          </w:p>
          <w:p w14:paraId="37042C6C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Poslovni načrt.</w:t>
            </w:r>
          </w:p>
          <w:p w14:paraId="3628EEBF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Opredelitev strategije oblikovanja cen.</w:t>
            </w:r>
          </w:p>
          <w:p w14:paraId="5B5BE21D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Ocenitev poslovne uspešnosti.</w:t>
            </w:r>
          </w:p>
          <w:p w14:paraId="6EFE4C5F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Odločitve zunanjih ocenjevalcev.</w:t>
            </w:r>
          </w:p>
          <w:p w14:paraId="2CC4D08C" w14:textId="77777777" w:rsidR="00132870" w:rsidRPr="00BD0EF6" w:rsidRDefault="00132870" w:rsidP="00132870">
            <w:pPr>
              <w:pStyle w:val="Brezrazmikov"/>
              <w:jc w:val="both"/>
              <w:rPr>
                <w:rFonts w:asciiTheme="minorHAnsi" w:hAnsiTheme="minorHAnsi" w:cstheme="minorHAnsi"/>
                <w:b w:val="0"/>
              </w:rPr>
            </w:pPr>
            <w:r w:rsidRPr="00BD0EF6">
              <w:rPr>
                <w:rFonts w:asciiTheme="minorHAnsi" w:hAnsiTheme="minorHAnsi" w:cstheme="minorHAnsi"/>
                <w:b w:val="0"/>
              </w:rPr>
              <w:t>Ocena uspešnosti.</w:t>
            </w:r>
          </w:p>
          <w:p w14:paraId="15816467" w14:textId="77777777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sv-SE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Ustrezna organizacijska struktura.</w:t>
            </w:r>
          </w:p>
          <w:p w14:paraId="625112B6" w14:textId="68FC1768" w:rsidR="00132870" w:rsidRPr="00BD0EF6" w:rsidRDefault="00132870" w:rsidP="0013287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CFD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munication skills.</w:t>
            </w:r>
          </w:p>
          <w:p w14:paraId="568B5343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uperior performance.</w:t>
            </w:r>
          </w:p>
          <w:p w14:paraId="3A061AB1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rategic thinking.</w:t>
            </w:r>
          </w:p>
          <w:p w14:paraId="173ABA9D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acilitates change.</w:t>
            </w:r>
          </w:p>
          <w:p w14:paraId="4315E95C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ituational leadership.</w:t>
            </w:r>
          </w:p>
          <w:p w14:paraId="3AA63D79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nagement by Objectives (MBO) and performance evaluation.</w:t>
            </w:r>
          </w:p>
          <w:p w14:paraId="169116A3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inancial impact of holding inventory.</w:t>
            </w:r>
          </w:p>
          <w:p w14:paraId="571E3039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ash to cash (C2C) cycle.</w:t>
            </w:r>
          </w:p>
          <w:p w14:paraId="3C2CDFB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t Present Value (NPV).</w:t>
            </w:r>
          </w:p>
          <w:p w14:paraId="208F1D44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ctual costs versus budgeted costs.</w:t>
            </w:r>
          </w:p>
          <w:p w14:paraId="2D626C8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usiness plan.</w:t>
            </w:r>
          </w:p>
          <w:p w14:paraId="33E9708C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ing pricing strategy.</w:t>
            </w:r>
          </w:p>
          <w:p w14:paraId="1D8F82FA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ssesses business performance.</w:t>
            </w:r>
          </w:p>
          <w:p w14:paraId="25A07BAD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utsourcing decisions.</w:t>
            </w:r>
          </w:p>
          <w:p w14:paraId="18B560EF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formance scorecard.</w:t>
            </w:r>
          </w:p>
          <w:p w14:paraId="68E25B91" w14:textId="01547670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ppropriate organization structure.</w:t>
            </w:r>
          </w:p>
        </w:tc>
      </w:tr>
    </w:tbl>
    <w:p w14:paraId="34252FC4" w14:textId="339ACB93" w:rsidR="009E1DB7" w:rsidRPr="00BD0EF6" w:rsidRDefault="009E1DB7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678"/>
        <w:gridCol w:w="44"/>
        <w:gridCol w:w="9"/>
        <w:gridCol w:w="89"/>
        <w:gridCol w:w="54"/>
        <w:gridCol w:w="4765"/>
        <w:gridCol w:w="56"/>
      </w:tblGrid>
      <w:tr w:rsidR="009E1DB7" w:rsidRPr="00BD0EF6" w14:paraId="50F6CFCC" w14:textId="77777777" w:rsidTr="009E1DB7">
        <w:tc>
          <w:tcPr>
            <w:tcW w:w="9695" w:type="dxa"/>
            <w:gridSpan w:val="7"/>
            <w:tcBorders>
              <w:bottom w:val="single" w:sz="4" w:space="0" w:color="auto"/>
            </w:tcBorders>
          </w:tcPr>
          <w:p w14:paraId="4C4D6A60" w14:textId="48831C03" w:rsidR="009E1DB7" w:rsidRPr="00BD0EF6" w:rsidRDefault="009E1DB7" w:rsidP="009E1DB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132870" w:rsidRPr="00BD0EF6" w14:paraId="166E7B56" w14:textId="77777777" w:rsidTr="009E1DB7">
        <w:trPr>
          <w:trHeight w:val="20"/>
        </w:trPr>
        <w:tc>
          <w:tcPr>
            <w:tcW w:w="96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9D49B" w14:textId="54939186" w:rsidR="00E76D11" w:rsidRPr="00BD0EF6" w:rsidRDefault="00E76D11" w:rsidP="00132870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Covey, S. R. (2000). Načela uspešnega vodenja. Mladinska knjiga, Ljubljana.</w:t>
            </w:r>
          </w:p>
          <w:p w14:paraId="1063C2C8" w14:textId="3C4292D4" w:rsidR="00E76D11" w:rsidRPr="00BD0EF6" w:rsidRDefault="00E76D11" w:rsidP="00132870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Kovač, J, Meyer, J. &amp; Jesenko, M. (2004). Stili in značilnosti uspešnega vodenja. Moderna organizacija, Kranj.</w:t>
            </w:r>
          </w:p>
          <w:p w14:paraId="61079DFD" w14:textId="300A62B9" w:rsidR="00E76D11" w:rsidRPr="00BD0EF6" w:rsidRDefault="00E76D11" w:rsidP="00132870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Miglič, G. &amp; Vukovič, G. (2006). Spretnosti vodenja in sporazumevanja. Ministrstvo za javno upravo, Ljubljana.</w:t>
            </w:r>
          </w:p>
          <w:p w14:paraId="184E7F18" w14:textId="4B80137C" w:rsidR="00132870" w:rsidRPr="00BD0EF6" w:rsidRDefault="00A45245" w:rsidP="00132870">
            <w:pPr>
              <w:spacing w:after="0"/>
              <w:ind w:right="113"/>
              <w:jc w:val="both"/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ullins, L. J., &amp; Rees, G. (2023). </w:t>
            </w:r>
            <w:r w:rsidRPr="00BD0EF6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Management and organisational behaviour</w:t>
            </w:r>
            <w:r w:rsidRPr="00BD0EF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3th ed.). Pearson.</w:t>
            </w:r>
          </w:p>
        </w:tc>
      </w:tr>
      <w:tr w:rsidR="00516916" w:rsidRPr="00BD0EF6" w14:paraId="17101D27" w14:textId="77777777" w:rsidTr="009E1DB7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37EC76C" w14:textId="29E6FAF2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1B5386D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1F3F523" w14:textId="121D1BD3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132870" w:rsidRPr="00BD0EF6" w14:paraId="572FDB32" w14:textId="77777777" w:rsidTr="009E1DB7">
        <w:trPr>
          <w:gridAfter w:val="1"/>
          <w:wAfter w:w="56" w:type="dxa"/>
          <w:trHeight w:val="2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805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Cilji:</w:t>
            </w:r>
          </w:p>
          <w:p w14:paraId="2386800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 xml:space="preserve">Izboljšati komunikacijske spretnosti. </w:t>
            </w:r>
          </w:p>
          <w:p w14:paraId="79EA32E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Izboljšati kompetence vodenja.</w:t>
            </w:r>
          </w:p>
          <w:p w14:paraId="28AFC81F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Fokus na izboljšanje učinkovitosti.</w:t>
            </w:r>
          </w:p>
          <w:p w14:paraId="7A9D1F01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Predstavitev vpliva finančnih vidikov na upravljanje.</w:t>
            </w:r>
          </w:p>
          <w:p w14:paraId="78BB7015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Predstavitev metod in tehnik za merjenje poslovne uspešnosti.</w:t>
            </w:r>
          </w:p>
          <w:p w14:paraId="49C7C63F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Predstavitev metod in tehnik za oblikovanje organizacijske strukture.</w:t>
            </w:r>
          </w:p>
          <w:p w14:paraId="100D390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Izboljšati teoretično znanje na področju upravljanja oskrbovalnih verig.</w:t>
            </w:r>
          </w:p>
          <w:p w14:paraId="665188B9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Uporabiti pridobljeno teoretično znanje s področja upravljanja oskrbovalnih verig v praksi.</w:t>
            </w:r>
          </w:p>
          <w:p w14:paraId="60F71079" w14:textId="77777777" w:rsidR="00132870" w:rsidRPr="00BD0EF6" w:rsidRDefault="00132870" w:rsidP="0013287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D0EF6">
              <w:rPr>
                <w:rFonts w:asciiTheme="minorHAnsi" w:hAnsiTheme="minorHAnsi" w:cstheme="minorHAnsi"/>
              </w:rPr>
              <w:t>Uporaba različnih pristopov za upravljanje oskrbovalnih verig.</w:t>
            </w:r>
          </w:p>
          <w:p w14:paraId="013FE80C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 xml:space="preserve">Pridobiti novo znanje o osnovah pristopov upravljanja oskrbovalnih verig. </w:t>
            </w:r>
          </w:p>
          <w:p w14:paraId="0BB5D20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9471CD3" w14:textId="39139181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829BE8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Kompetence:</w:t>
            </w:r>
          </w:p>
          <w:p w14:paraId="147F2A8C" w14:textId="369205F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pripravljen voditi manjšo ekipo.</w:t>
            </w:r>
          </w:p>
          <w:p w14:paraId="6D8FE6B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odgovoren za aktivnosti, ki jih izvaja skupina.</w:t>
            </w:r>
          </w:p>
          <w:p w14:paraId="4493F57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ima dober odnos do dela in sodelavcev.</w:t>
            </w:r>
          </w:p>
          <w:p w14:paraId="667FC311" w14:textId="7EC91F16" w:rsidR="00132870" w:rsidRPr="00BD0EF6" w:rsidRDefault="00132870" w:rsidP="00132870">
            <w:pPr>
              <w:pStyle w:val="Pripombabesedilo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D0EF6">
              <w:rPr>
                <w:rFonts w:asciiTheme="minorHAnsi" w:hAnsiTheme="minorHAnsi" w:cstheme="minorHAnsi"/>
              </w:rPr>
              <w:t>Študent razume proces HRM – proces zaposlovanja in izbire, usposabljanja in razvoja zaposlenih.</w:t>
            </w:r>
          </w:p>
          <w:p w14:paraId="4E6B439C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sposoben prepoznati hierarhijo različnih dejavnikov, ki vplivajo na podjetje.</w:t>
            </w:r>
          </w:p>
          <w:p w14:paraId="040D88C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sposoben prevzeti odgovornost za pripravljen poslovni načrt.</w:t>
            </w:r>
          </w:p>
          <w:p w14:paraId="1643CF65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ima dober odnos do dela in sodelavcev.</w:t>
            </w:r>
          </w:p>
          <w:p w14:paraId="42781E8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zmožen nadgrajevati študije o procesih v upravljanju.</w:t>
            </w:r>
          </w:p>
          <w:p w14:paraId="1537C37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sposoben opravljati nadzor procesov v različnih organizacijah.</w:t>
            </w:r>
          </w:p>
          <w:p w14:paraId="1751617A" w14:textId="532AC09C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je sposoben izbrati primerne tehnike za reševanje problemov in zna oceniti pomembnost in uporabnost podatkov.</w:t>
            </w:r>
          </w:p>
          <w:p w14:paraId="28154B3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 xml:space="preserve">Študent je sposoben iz literature in prakse pridobiti in sintentizirati nove informacije s področja poslovanja in trajnostnih načel v poslovnih procesih. </w:t>
            </w:r>
          </w:p>
          <w:p w14:paraId="582EF3EA" w14:textId="1957E7BA" w:rsidR="00132870" w:rsidRPr="00BD0EF6" w:rsidRDefault="00132870" w:rsidP="0013287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9F95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ing objectives:</w:t>
            </w:r>
          </w:p>
          <w:p w14:paraId="5A705C9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mproving communication skills.</w:t>
            </w:r>
          </w:p>
          <w:p w14:paraId="239D1E1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mproving leadership competencies. </w:t>
            </w:r>
          </w:p>
          <w:p w14:paraId="5D974CC3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ocusing on performance improvement.</w:t>
            </w:r>
          </w:p>
          <w:p w14:paraId="1068C5D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ing the influence of financial aspects on business management.</w:t>
            </w:r>
          </w:p>
          <w:p w14:paraId="1E7A52EC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ing methods and techniques for business performance measurement.</w:t>
            </w:r>
          </w:p>
          <w:p w14:paraId="55CBF9B4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ing methods and techniques for designing an organization structure.</w:t>
            </w:r>
          </w:p>
          <w:p w14:paraId="0D3763A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nhance their theoretical knowledge in the field of management of supply chains so they are able to apply it. </w:t>
            </w:r>
          </w:p>
          <w:p w14:paraId="20F6E1C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ain the ability to apply their theoretical knowledge in practice in the field of management of supply chains.</w:t>
            </w:r>
          </w:p>
          <w:p w14:paraId="3A40362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cquire different approaches for the consideration of the management of supply chains.</w:t>
            </w:r>
          </w:p>
          <w:p w14:paraId="4C6B66F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cquire advanced knowledge of basic theoretical approaches in the field of management of supply chains.</w:t>
            </w:r>
          </w:p>
          <w:p w14:paraId="4F59ECE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47E2CF6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petences:</w:t>
            </w:r>
          </w:p>
          <w:p w14:paraId="633ABE89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prepared to be a leader of a small team.</w:t>
            </w:r>
          </w:p>
          <w:p w14:paraId="5FAC891A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responsible for activities taken by the team.</w:t>
            </w:r>
          </w:p>
          <w:p w14:paraId="7914838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n impeccable attitude to work and co-workers.</w:t>
            </w:r>
          </w:p>
          <w:p w14:paraId="2306F77D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deal with HRM – process of recruitment and selection, training and development of employees.</w:t>
            </w:r>
          </w:p>
          <w:p w14:paraId="5D512C4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make a hierarchy of factors, which has an influence on a business.</w:t>
            </w:r>
          </w:p>
          <w:p w14:paraId="0E1CB70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take responsibility for the developed business plan.</w:t>
            </w:r>
          </w:p>
          <w:p w14:paraId="7EA5439A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has an impeccable attitude to work and his co-workers.</w:t>
            </w:r>
          </w:p>
          <w:p w14:paraId="416CC1D5" w14:textId="55A35965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pursue a further study on processes in the field of management.</w:t>
            </w:r>
          </w:p>
          <w:p w14:paraId="444F945B" w14:textId="5C8EB61C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udent is qualified to control and supervise processes in different organizations. </w:t>
            </w:r>
          </w:p>
          <w:p w14:paraId="3BFB4791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select appropriate techniques for problem solving and is able to evaluate the importance and significance of data.</w:t>
            </w:r>
          </w:p>
          <w:p w14:paraId="41C5AAA2" w14:textId="31F55DB8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search and synthesize new information from the field of making business, sustainable principles in business processes in literature and praxis.</w:t>
            </w:r>
          </w:p>
        </w:tc>
      </w:tr>
      <w:tr w:rsidR="00516916" w:rsidRPr="00BD0EF6" w14:paraId="2732D8B1" w14:textId="77777777" w:rsidTr="009E1DB7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4D4A9CC8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16916" w:rsidRPr="00BD0EF6" w:rsidRDefault="00516916" w:rsidP="0051691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32870" w:rsidRPr="00BD0EF6" w14:paraId="355E000C" w14:textId="77777777" w:rsidTr="009E1DB7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F2D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Znanje in razumevanje:</w:t>
            </w:r>
          </w:p>
          <w:p w14:paraId="0560259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pozna teorijo strateškega vodenja.</w:t>
            </w:r>
          </w:p>
          <w:p w14:paraId="548DC2E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pozna vlogo komunikacijskih veščin v upravljanju.</w:t>
            </w:r>
          </w:p>
          <w:p w14:paraId="5D7AFD98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razume pomembnost znanja o vodenju.</w:t>
            </w:r>
          </w:p>
          <w:p w14:paraId="525F9CB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razume upravljanje organizacij (poslovni načrti, organizacijska struktura, upravljanje in vodenje, itd.).</w:t>
            </w:r>
          </w:p>
          <w:p w14:paraId="390BF2E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Študent razume vodstvene aktivnosti (načine vodenja, upravljanje uspešnosti, upravljanje časa, določanje ciljev, načrtovanje, organiziranje, kontroliranje, vrednotenje ...).</w:t>
            </w:r>
          </w:p>
          <w:p w14:paraId="1A73046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zna brati bilance stanja in razume izračune dobička in izgube, finančna merila uspešnosti, spremljanje proračuna.</w:t>
            </w:r>
          </w:p>
          <w:p w14:paraId="497DA86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razume pomen varnega delovnega okolja.</w:t>
            </w:r>
          </w:p>
          <w:p w14:paraId="74B188D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zna uporabiti metode upravljanja kakovosti, PDCA, SWOT, analizo stroškov in koristi, scenarije.</w:t>
            </w:r>
          </w:p>
          <w:p w14:paraId="59DADC98" w14:textId="5ED92ADE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</w:rPr>
              <w:t>Študent razume pomembnost vodenja in timskega dela za uspešno zaključevanje projekta.</w:t>
            </w:r>
          </w:p>
          <w:p w14:paraId="4C4E7039" w14:textId="5FF3DF5D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E14BF31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Prenesljive/ključne spretnosti in drugi atributi:</w:t>
            </w:r>
          </w:p>
          <w:p w14:paraId="5CF7B0F6" w14:textId="38C3CCDC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analizirati problem v oskrbovalni verigi in zna izbrati metode in tehnike za njegovo reševanje.</w:t>
            </w:r>
          </w:p>
          <w:p w14:paraId="254CB85E" w14:textId="108D3C28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komunicira z zaposlenimi in poslovnimi partnerji.</w:t>
            </w:r>
          </w:p>
          <w:p w14:paraId="0B49B050" w14:textId="29408183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voditi in organizirati timsko delo, namenjenu spremembam v organizaciji.</w:t>
            </w:r>
          </w:p>
          <w:p w14:paraId="24FDAF73" w14:textId="5F0DC24C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učinkovito komunicira, daje povratne informacije, se zna pogajati, predstaviti podatke ter poročati.</w:t>
            </w:r>
          </w:p>
          <w:p w14:paraId="3340A612" w14:textId="6A042616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motivirati in vplivati na vedenje posameznikov in skupin.</w:t>
            </w:r>
          </w:p>
          <w:p w14:paraId="522FCB7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reševati konfliktne situacije in obvladovati tveganja.</w:t>
            </w:r>
          </w:p>
          <w:p w14:paraId="0E9D86A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oceniti uspešnost podjetja.</w:t>
            </w:r>
          </w:p>
          <w:p w14:paraId="4C434FC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pripraviti poslovni načrt v tujem jeziku.</w:t>
            </w:r>
          </w:p>
          <w:p w14:paraId="4D58EF25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zna voditi in organizirati timsko delo, namenjeno spremembam v organizaciji.</w:t>
            </w:r>
          </w:p>
          <w:p w14:paraId="67DB3475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razvija spretnosti za interpretacijo pridobljenih rezultatov.</w:t>
            </w:r>
          </w:p>
          <w:p w14:paraId="5F785A6C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 xml:space="preserve">Študent zna pripraviti sintezo različnih podatkov in literature ter se zaveda pomembnosti uporabe strokovne literature pri izvedbi poslovnih procesov, iskanju poslovnih priložnosti in pripravi poslovnih načrtov. </w:t>
            </w:r>
          </w:p>
          <w:p w14:paraId="7ED6B17E" w14:textId="4572F73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Študent je sposoben identificirati ključne vidike določenega problema in poiskati rešitve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69F9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010148A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the theory of strategic management.</w:t>
            </w:r>
          </w:p>
          <w:p w14:paraId="294C13C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the role of communication skills in management.</w:t>
            </w:r>
          </w:p>
          <w:p w14:paraId="66A01B4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knows how important is the leadership skill.</w:t>
            </w:r>
          </w:p>
          <w:p w14:paraId="2743518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organizational management (business plans, organizational structure, management and leadership etc.).</w:t>
            </w:r>
          </w:p>
          <w:p w14:paraId="5C9BFC1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Student understands leadership activities (leadership styles, performance management, time management, setting targets, planning, organizing, controlling, evaluations …).</w:t>
            </w:r>
          </w:p>
          <w:p w14:paraId="6722D9D7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read balance sheets and understands profit &amp; loss calculations, financial criteria, budget monitoring).</w:t>
            </w:r>
          </w:p>
          <w:p w14:paraId="3F0C04F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he importance of safe working environment.</w:t>
            </w:r>
          </w:p>
          <w:p w14:paraId="4B284FBA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apply quality management methods, PDCA, SWOT, cost/benefit analysis, scenarios.</w:t>
            </w:r>
          </w:p>
          <w:p w14:paraId="20516939" w14:textId="0833F5F3" w:rsidR="00132870" w:rsidRPr="00BD0EF6" w:rsidRDefault="00AA3F93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understands t</w:t>
            </w:r>
            <w:r w:rsidR="00132870"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e importance of leadership and teamwork for a successful project completion.</w:t>
            </w:r>
          </w:p>
          <w:p w14:paraId="37E1225F" w14:textId="21EC3BB5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3B2A594E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62B0D7F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analyze a problem in supply chains and choose methods and techniques to solve it.</w:t>
            </w:r>
          </w:p>
          <w:p w14:paraId="355A9F7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communicate with staff and business partners.</w:t>
            </w:r>
          </w:p>
          <w:p w14:paraId="70A34AB3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be a leader of a team responsible for a change in an organization.</w:t>
            </w:r>
          </w:p>
          <w:p w14:paraId="4375AC03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effectively communicate, give feedback, negotiate, give presentations and report.</w:t>
            </w:r>
          </w:p>
          <w:p w14:paraId="1454DA04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motivate and influence the behavior of individuals and teams.</w:t>
            </w:r>
          </w:p>
          <w:p w14:paraId="163C86A6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s able to handle conflict situations and managing risks.</w:t>
            </w:r>
          </w:p>
          <w:p w14:paraId="2B0654D0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measure the performance of a business.</w:t>
            </w:r>
          </w:p>
          <w:p w14:paraId="2CF0867B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develop a business plan in a foreign language.</w:t>
            </w:r>
          </w:p>
          <w:p w14:paraId="2263EB23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can be a leader of a team responsible for a change in an organization.</w:t>
            </w:r>
          </w:p>
          <w:p w14:paraId="6E405802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develops the skills to interpret the gained results.</w:t>
            </w:r>
          </w:p>
          <w:p w14:paraId="357D2AB4" w14:textId="77777777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synthesizes different knowledge and procedures and is aware of the importance of usage of professional  literature about business processes, business opportunities and business plans.</w:t>
            </w:r>
          </w:p>
          <w:p w14:paraId="7EBB4AB1" w14:textId="7CB4089D" w:rsidR="00132870" w:rsidRPr="00BD0EF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ent identifies key aspects of a problem from different viewpoints and identifies improvements and solutions.</w:t>
            </w:r>
          </w:p>
        </w:tc>
      </w:tr>
      <w:tr w:rsidR="00734E00" w:rsidRPr="00BD0EF6" w14:paraId="28C61BBA" w14:textId="77777777" w:rsidTr="009E1DB7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734E00" w:rsidRPr="00BD0EF6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734E00" w:rsidRPr="00BD0EF6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47B947C4" w14:textId="77777777" w:rsidR="00734E00" w:rsidRPr="00BD0EF6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734E00" w:rsidRPr="00BD0EF6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734E00" w:rsidRPr="00BD0EF6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734E00" w:rsidRPr="00BD0EF6" w:rsidRDefault="00734E00" w:rsidP="00734E0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34E00" w:rsidRPr="00BD0EF6" w14:paraId="4C66F302" w14:textId="77777777" w:rsidTr="009E1DB7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23B10" w14:textId="77777777" w:rsidR="00734E00" w:rsidRPr="00BD0EF6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AB09F71" w14:textId="77777777" w:rsidR="00734E00" w:rsidRPr="00BD0EF6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339AFB" w14:textId="24E18898" w:rsidR="00734E00" w:rsidRPr="00BD0EF6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34E00" w:rsidRPr="00BD0EF6" w:rsidRDefault="00734E00" w:rsidP="00734E0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5D1E" w14:textId="77777777" w:rsidR="00734E00" w:rsidRPr="00BD0EF6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A614029" w14:textId="77777777" w:rsidR="00734E00" w:rsidRPr="00BD0EF6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16E78F08" w14:textId="1FE72CD4" w:rsidR="00734E00" w:rsidRPr="00BD0EF6" w:rsidRDefault="00734E00" w:rsidP="00734E0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0EF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 </w:t>
            </w:r>
          </w:p>
        </w:tc>
      </w:tr>
    </w:tbl>
    <w:p w14:paraId="1CF85A84" w14:textId="72949292" w:rsidR="0052326B" w:rsidRPr="00BD0EF6" w:rsidRDefault="0052326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7"/>
      </w:tblGrid>
      <w:tr w:rsidR="0052326B" w:rsidRPr="00BD0EF6" w14:paraId="0566443A" w14:textId="77777777" w:rsidTr="00BD0EF6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5C40B" w14:textId="4A43D909" w:rsidR="0052326B" w:rsidRPr="00BD0EF6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9918D47" w:rsidR="0052326B" w:rsidRPr="00BD0EF6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4BC67B01" w:rsidR="0052326B" w:rsidRPr="00BD0EF6" w:rsidRDefault="0052326B" w:rsidP="0052326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2326B" w:rsidRPr="00BD0EF6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4BDE0" w14:textId="0D611A5E" w:rsidR="0052326B" w:rsidRPr="00BD0EF6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D97D149" w:rsidR="0052326B" w:rsidRPr="00BD0EF6" w:rsidRDefault="0052326B" w:rsidP="0052326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411FE6" w:rsidRPr="00411FE6" w14:paraId="52B92BAD" w14:textId="77777777" w:rsidTr="00BD0EF6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98A9" w14:textId="77777777" w:rsidR="00203EC4" w:rsidRPr="00411FE6" w:rsidRDefault="00203EC4" w:rsidP="00203EC4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11F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Pisni izpit.</w:t>
            </w:r>
          </w:p>
          <w:p w14:paraId="73D37E4C" w14:textId="46C29128" w:rsidR="0052326B" w:rsidRPr="00411FE6" w:rsidRDefault="00734E00" w:rsidP="00203EC4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11F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tni izpit</w:t>
            </w:r>
            <w:r w:rsidR="00203EC4" w:rsidRPr="00411F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6849" w14:textId="348E8104" w:rsidR="00203EC4" w:rsidRPr="00411FE6" w:rsidRDefault="00132870" w:rsidP="00203EC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11FE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7</w:t>
            </w:r>
            <w:r w:rsidR="00203EC4" w:rsidRPr="00411FE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%</w:t>
            </w:r>
          </w:p>
          <w:p w14:paraId="6252E3BC" w14:textId="7CF4EB11" w:rsidR="00203EC4" w:rsidRPr="00411FE6" w:rsidRDefault="00132870" w:rsidP="0013287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11FE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0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4B27" w14:textId="3D7E6EF6" w:rsidR="00203EC4" w:rsidRPr="00411FE6" w:rsidRDefault="00132870" w:rsidP="00132870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411F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ritten exam.</w:t>
            </w:r>
          </w:p>
          <w:p w14:paraId="20F78515" w14:textId="51E21B71" w:rsidR="0052326B" w:rsidRPr="00411FE6" w:rsidRDefault="00132870" w:rsidP="00132870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411F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ral exam</w:t>
            </w:r>
            <w:r w:rsidR="00954E8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5A11E4" w:rsidRPr="00BD0EF6" w14:paraId="0D823691" w14:textId="77777777" w:rsidTr="00BD0EF6">
        <w:tc>
          <w:tcPr>
            <w:tcW w:w="969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A4AB6CF" w14:textId="77777777" w:rsidR="00BD0EF6" w:rsidRDefault="00BD0EF6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0A362589" w:rsidR="005A11E4" w:rsidRPr="00BD0EF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D0EF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132870" w:rsidRPr="00411FE6" w14:paraId="7CA3B049" w14:textId="77777777" w:rsidTr="00BD0EF6">
        <w:trPr>
          <w:trHeight w:val="200"/>
        </w:trPr>
        <w:tc>
          <w:tcPr>
            <w:tcW w:w="9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7E5C5" w14:textId="65AB7073" w:rsidR="00132870" w:rsidRPr="00411FE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11F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1. </w:t>
            </w:r>
            <w:bookmarkStart w:id="0" w:name="1"/>
            <w:bookmarkEnd w:id="0"/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MLAKER KAČ, Sonja, GORENAK, Irena, POTOČAN, Vojko. The influence of trust on collaborative relationships in supply chains. </w:t>
            </w:r>
            <w:r w:rsidRPr="00411FE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+M : ekonomie a management</w:t>
            </w:r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, ISSN 1212-3609, 2016, vol. 19, no. 2, str. 120-131. dx.doi.org/10.15240/tul/001/2016-2-008, doi: </w:t>
            </w:r>
            <w:hyperlink r:id="rId7" w:tgtFrame="doi" w:history="1">
              <w:r w:rsidRPr="00411FE6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5240/tul/001/2016-2-008</w:t>
              </w:r>
            </w:hyperlink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8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2353820</w:t>
              </w:r>
            </w:hyperlink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D469E57" w14:textId="35FD7784" w:rsidR="00132870" w:rsidRPr="00411FE6" w:rsidRDefault="00132870" w:rsidP="0013287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11FE6">
              <w:rPr>
                <w:rFonts w:asciiTheme="minorHAnsi" w:hAnsiTheme="minorHAnsi" w:cstheme="minorHAnsi"/>
                <w:bCs/>
                <w:sz w:val="20"/>
                <w:szCs w:val="20"/>
              </w:rPr>
              <w:t>2. </w:t>
            </w:r>
            <w:bookmarkStart w:id="1" w:name="2"/>
            <w:bookmarkEnd w:id="1"/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MLAKER KAČ, Sonja, GORENAK, Irena. Differences in understanding the importance of factors influencing collaboration in supply chains in view of educational background and work experiences = Razlike u razumijevanju važnosti faktora koji utječu na suradnju u opskrbnim lancima s obzirom na razinu obrazovanja i radno iskustvo. </w:t>
            </w:r>
            <w:r w:rsidRPr="00411FE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formatologia</w:t>
            </w:r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, ISSN 1330-0067, srp. 2016, vol. 49, no. 1/2, str. 22-30. </w:t>
            </w:r>
            <w:hyperlink r:id="rId9" w:history="1">
              <w:r w:rsidRPr="00411FE6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://hrcak.srce.hr/index.php?show=clanak&amp;id_clanak_jezik=238653</w:t>
              </w:r>
            </w:hyperlink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0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2791101</w:t>
              </w:r>
            </w:hyperlink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9355F79" w14:textId="1573FEDB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411FE6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3. </w:t>
            </w:r>
            <w:bookmarkStart w:id="2" w:name="3"/>
            <w:bookmarkEnd w:id="2"/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MLAKER KAČ, Sonja, GORENAK, Irena, POTOČAN, Vojko. Influence of relationship commitment and trust on collaborative behaviour in supply chains. 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Promet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0353-5320. [Print ed.], 2015, vol. 27, no. 1, str. 77-84, ilustr.</w:t>
            </w:r>
            <w:hyperlink r:id="rId11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http://www.fpz.unizg.hr/traffic/index.php/PROMTT/article/view/1575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doi: </w:t>
            </w:r>
            <w:hyperlink r:id="rId12" w:tgtFrame="doi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10.7307/ptt.v27i1.1575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 [COBISS.SI-ID </w:t>
            </w:r>
            <w:hyperlink r:id="rId13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512660285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1F9C8624" w14:textId="77777777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411FE6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4. </w:t>
            </w:r>
            <w:bookmarkStart w:id="3" w:name="4"/>
            <w:bookmarkEnd w:id="3"/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GORENAK, Irena, MLAKER KAČ, Sonja, ORTHABER, Sara. Cross-cultural comparison of online job advertisements. 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Logistics &amp; sustainable transport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2232-4968. [Spletna izd.], 17-03-10, vol. 1, iss. 5, 13 str. </w:t>
            </w:r>
            <w:hyperlink r:id="rId14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http://www.jlst.org/uploads/article_gorenak_orthaber_kac.pdf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 [COBISS.SI-ID </w:t>
            </w:r>
            <w:hyperlink r:id="rId15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512204093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. </w:t>
            </w:r>
          </w:p>
          <w:p w14:paraId="52D2DD1B" w14:textId="4E6FA3BC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bookmarkStart w:id="4" w:name="7"/>
            <w:r w:rsidRPr="00411FE6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5. </w:t>
            </w:r>
            <w:bookmarkEnd w:id="4"/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OMAN, Simon, LESKOVAR, Robert, ROSI, Bojan, BAGGIA, Alenka. Integration of mes and erp in supply chains : effect assessment in the case of the automotive industry = Integracija MES i ERP sustava u opskrbnim lancima : procjena učinka na primjeru automobilske industrije.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Tehnički vjesnik : znanstveno-stručni časopis tehničkih fakulteta Sveučilišta u Osijeku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1330-3651, 2017, vol. 24, no. 6, str. 1889-1896, ilustr., tabele. </w:t>
            </w:r>
            <w:hyperlink r:id="rId16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http://hrcak.srce.hr/index.php?show=clanak&amp;id_clanak_jezik=280303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doi: </w:t>
            </w:r>
            <w:hyperlink r:id="rId17" w:tgtFrame="doi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10.17559/TV-20160426094449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 [COBISS.SI-ID</w:t>
            </w:r>
            <w:hyperlink r:id="rId18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7982867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7E794054" w14:textId="4D03A691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6. GAJŠEK, Brigita, ROSI, Bojan. Stakeholder differences in the understanding of inter-organizational concept content as a risk factor : the case for a logistics platform. 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The International journal of logistics management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0957-4093, 2015, vol. 26, iss. 1, str. 107-127, tabele.</w:t>
            </w:r>
            <w:hyperlink r:id="rId19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http://www.emeraldinsight.com/doi/pdfplus/10.1108/IJLM-06-2012-0040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doi: </w:t>
            </w:r>
            <w:hyperlink r:id="rId20" w:tgtFrame="doi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10.1108/IJLM-06-2012-0040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 [COBISS.SI-ID </w:t>
            </w:r>
            <w:hyperlink r:id="rId21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512661565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0CA5C976" w14:textId="7F71A0DD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bookmarkStart w:id="5" w:name="15"/>
            <w:r w:rsidRPr="00411FE6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7. </w:t>
            </w:r>
            <w:bookmarkEnd w:id="5"/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STERNAD, Marjan, ROSI, Bojan, JEREB, Borut. Risk identification in international business. 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Strategic management : International journal of strategic management and decision support systems in strategic management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1821-3448, 2015, vol. 20, no. 1, str. 11-16, ilustr. [COBISS.SI-ID </w:t>
            </w:r>
            <w:hyperlink r:id="rId22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512678461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4F2E598E" w14:textId="0FDBEBC9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bookmarkStart w:id="6" w:name="16"/>
            <w:r w:rsidRPr="00411FE6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8. </w:t>
            </w:r>
            <w:bookmarkEnd w:id="6"/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ROSI, Bojan, POTOČAN, Vojko. The integration of the supply chain : rationalization vs. synergy. 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Strategic management : International journal of strategic management and decision support systems in strategic management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1821-3448, 2015, vol. 20, no. 2, str. 3-16, ilustr. [COBISS.SI-ID </w:t>
            </w:r>
            <w:hyperlink r:id="rId23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512691005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402E8470" w14:textId="0BC25EE8" w:rsidR="00132870" w:rsidRPr="00411FE6" w:rsidRDefault="00132870" w:rsidP="00132870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bookmarkStart w:id="7" w:name="33"/>
            <w:r w:rsidRPr="00411FE6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9. </w:t>
            </w:r>
            <w:bookmarkEnd w:id="7"/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JAKOVČIĆ, Mladen, ROSI, Bojan. Strategic role of maintenance in logistics of tomorrow. </w:t>
            </w:r>
            <w:r w:rsidRPr="00411FE6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Logistics &amp; sustainable transport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, ISSN 1854-3332. [Tiskana izd.], 2008, vol. 1, iss. 3, f. 25-32. </w:t>
            </w:r>
            <w:hyperlink r:id="rId24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http://www.jlst.org/uploads/08_strategic%20role%20of%20maint%20%20%20jakovcic_rosi.pdf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 [COBISS.SI-ID </w:t>
            </w:r>
            <w:hyperlink r:id="rId25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264155648</w:t>
              </w:r>
            </w:hyperlink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  <w:r w:rsidRPr="00411FE6">
              <w:rPr>
                <w:rFonts w:asciiTheme="minorHAnsi" w:hAnsiTheme="minorHAnsi" w:cstheme="minorHAnsi"/>
                <w:b w:val="0"/>
                <w:sz w:val="20"/>
                <w:szCs w:val="20"/>
              </w:rPr>
              <w:t> </w:t>
            </w:r>
          </w:p>
          <w:p w14:paraId="4A3C0BF6" w14:textId="129225D7" w:rsidR="00132870" w:rsidRPr="00411FE6" w:rsidRDefault="00132870" w:rsidP="00132870">
            <w:pPr>
              <w:spacing w:after="0"/>
              <w:jc w:val="both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bookmarkStart w:id="8" w:name="34"/>
            <w:r w:rsidRPr="00411FE6">
              <w:rPr>
                <w:rFonts w:asciiTheme="minorHAnsi" w:hAnsiTheme="minorHAnsi" w:cstheme="minorHAnsi"/>
                <w:bCs/>
                <w:sz w:val="20"/>
                <w:szCs w:val="20"/>
              </w:rPr>
              <w:t>10. </w:t>
            </w:r>
            <w:bookmarkEnd w:id="8"/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LISEC, Andrej, ROSI, Bojan, KAVRAN, Zvonko. Holistic thinking aproach : case study of post network in Slovenia. </w:t>
            </w:r>
            <w:r w:rsidRPr="00411FE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met</w:t>
            </w:r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, ISSN 0353-5320. [Print ed.], 2008, vol. 20, no. 2, str. 79-86. [COBISS.SI-ID </w:t>
            </w:r>
            <w:hyperlink r:id="rId26" w:tgtFrame="_blank" w:history="1">
              <w:r w:rsidRPr="00411FE6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2066621</w:t>
              </w:r>
            </w:hyperlink>
            <w:r w:rsidRPr="00411FE6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411FE6" w:rsidRPr="00411F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BD0EF6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BD0EF6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BD0EF6" w:rsidSect="00276596">
      <w:footerReference w:type="default" r:id="rId2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A5E34" w14:textId="77777777" w:rsidR="007E49AE" w:rsidRDefault="007E49AE" w:rsidP="00703ADE">
      <w:pPr>
        <w:spacing w:after="0"/>
      </w:pPr>
      <w:r>
        <w:separator/>
      </w:r>
    </w:p>
  </w:endnote>
  <w:endnote w:type="continuationSeparator" w:id="0">
    <w:p w14:paraId="7A4CF1EA" w14:textId="77777777" w:rsidR="007E49AE" w:rsidRDefault="007E49A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B90051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1C3518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1C3518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A07D7" w14:textId="77777777" w:rsidR="007E49AE" w:rsidRDefault="007E49AE" w:rsidP="00703ADE">
      <w:pPr>
        <w:spacing w:after="0"/>
      </w:pPr>
      <w:r>
        <w:separator/>
      </w:r>
    </w:p>
  </w:footnote>
  <w:footnote w:type="continuationSeparator" w:id="0">
    <w:p w14:paraId="53ABC3FB" w14:textId="77777777" w:rsidR="007E49AE" w:rsidRDefault="007E49A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3D8D"/>
    <w:multiLevelType w:val="hybridMultilevel"/>
    <w:tmpl w:val="A610345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D5C47"/>
    <w:multiLevelType w:val="hybridMultilevel"/>
    <w:tmpl w:val="C20CC1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63688"/>
    <w:multiLevelType w:val="hybridMultilevel"/>
    <w:tmpl w:val="E0D4AFF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C3DD5"/>
    <w:multiLevelType w:val="hybridMultilevel"/>
    <w:tmpl w:val="7226A22C"/>
    <w:lvl w:ilvl="0" w:tplc="57F83F72">
      <w:start w:val="3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9B26F6"/>
    <w:multiLevelType w:val="hybridMultilevel"/>
    <w:tmpl w:val="87EE5BB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1FA60BF"/>
    <w:multiLevelType w:val="hybridMultilevel"/>
    <w:tmpl w:val="D4C6298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4D9F"/>
    <w:multiLevelType w:val="hybridMultilevel"/>
    <w:tmpl w:val="70EEF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A3EDA"/>
    <w:multiLevelType w:val="hybridMultilevel"/>
    <w:tmpl w:val="A45E1B8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281559"/>
    <w:multiLevelType w:val="hybridMultilevel"/>
    <w:tmpl w:val="0280461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1106D"/>
    <w:multiLevelType w:val="hybridMultilevel"/>
    <w:tmpl w:val="9542946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17668D"/>
    <w:multiLevelType w:val="hybridMultilevel"/>
    <w:tmpl w:val="C3A653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293CB1"/>
    <w:multiLevelType w:val="hybridMultilevel"/>
    <w:tmpl w:val="2796229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674299"/>
    <w:multiLevelType w:val="hybridMultilevel"/>
    <w:tmpl w:val="39BEAE18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CA1377"/>
    <w:multiLevelType w:val="hybridMultilevel"/>
    <w:tmpl w:val="E6F6EBA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C28F7"/>
    <w:multiLevelType w:val="hybridMultilevel"/>
    <w:tmpl w:val="F4365A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770FD5"/>
    <w:multiLevelType w:val="hybridMultilevel"/>
    <w:tmpl w:val="C07CE2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593CC9"/>
    <w:multiLevelType w:val="hybridMultilevel"/>
    <w:tmpl w:val="5D8C5550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827B7"/>
    <w:multiLevelType w:val="hybridMultilevel"/>
    <w:tmpl w:val="3912E9A8"/>
    <w:lvl w:ilvl="0" w:tplc="952EAF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F5106C"/>
    <w:multiLevelType w:val="hybridMultilevel"/>
    <w:tmpl w:val="9718216C"/>
    <w:lvl w:ilvl="0" w:tplc="9F24D33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0E791D"/>
    <w:multiLevelType w:val="hybridMultilevel"/>
    <w:tmpl w:val="56EE79EA"/>
    <w:lvl w:ilvl="0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F8197A"/>
    <w:multiLevelType w:val="hybridMultilevel"/>
    <w:tmpl w:val="737AA41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D3F33"/>
    <w:multiLevelType w:val="hybridMultilevel"/>
    <w:tmpl w:val="98E40EE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3C05C4"/>
    <w:multiLevelType w:val="hybridMultilevel"/>
    <w:tmpl w:val="B044A3C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80838"/>
    <w:multiLevelType w:val="hybridMultilevel"/>
    <w:tmpl w:val="8DE04EE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52231"/>
    <w:multiLevelType w:val="hybridMultilevel"/>
    <w:tmpl w:val="8E98D88C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27"/>
  </w:num>
  <w:num w:numId="4">
    <w:abstractNumId w:val="5"/>
  </w:num>
  <w:num w:numId="5">
    <w:abstractNumId w:val="2"/>
  </w:num>
  <w:num w:numId="6">
    <w:abstractNumId w:val="23"/>
  </w:num>
  <w:num w:numId="7">
    <w:abstractNumId w:val="12"/>
  </w:num>
  <w:num w:numId="8">
    <w:abstractNumId w:val="3"/>
  </w:num>
  <w:num w:numId="9">
    <w:abstractNumId w:val="4"/>
  </w:num>
  <w:num w:numId="10">
    <w:abstractNumId w:val="24"/>
  </w:num>
  <w:num w:numId="11">
    <w:abstractNumId w:val="8"/>
  </w:num>
  <w:num w:numId="12">
    <w:abstractNumId w:val="6"/>
  </w:num>
  <w:num w:numId="13">
    <w:abstractNumId w:val="20"/>
  </w:num>
  <w:num w:numId="14">
    <w:abstractNumId w:val="26"/>
  </w:num>
  <w:num w:numId="15">
    <w:abstractNumId w:val="16"/>
  </w:num>
  <w:num w:numId="16">
    <w:abstractNumId w:val="11"/>
  </w:num>
  <w:num w:numId="17">
    <w:abstractNumId w:val="0"/>
  </w:num>
  <w:num w:numId="18">
    <w:abstractNumId w:val="10"/>
  </w:num>
  <w:num w:numId="19">
    <w:abstractNumId w:val="1"/>
  </w:num>
  <w:num w:numId="20">
    <w:abstractNumId w:val="13"/>
  </w:num>
  <w:num w:numId="21">
    <w:abstractNumId w:val="29"/>
  </w:num>
  <w:num w:numId="22">
    <w:abstractNumId w:val="25"/>
  </w:num>
  <w:num w:numId="23">
    <w:abstractNumId w:val="15"/>
  </w:num>
  <w:num w:numId="24">
    <w:abstractNumId w:val="22"/>
  </w:num>
  <w:num w:numId="25">
    <w:abstractNumId w:val="17"/>
  </w:num>
  <w:num w:numId="26">
    <w:abstractNumId w:val="21"/>
  </w:num>
  <w:num w:numId="27">
    <w:abstractNumId w:val="19"/>
  </w:num>
  <w:num w:numId="28">
    <w:abstractNumId w:val="7"/>
  </w:num>
  <w:num w:numId="29">
    <w:abstractNumId w:val="18"/>
  </w:num>
  <w:num w:numId="30">
    <w:abstractNumId w:val="30"/>
  </w:num>
  <w:num w:numId="31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wtjAxMjE1NjA0NTVV0lEKTi0uzszPAykwqQUALDV7TywAAAA="/>
  </w:docVars>
  <w:rsids>
    <w:rsidRoot w:val="00703ADE"/>
    <w:rsid w:val="0002009C"/>
    <w:rsid w:val="00046B40"/>
    <w:rsid w:val="00053C25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2870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2F25"/>
    <w:rsid w:val="001C3518"/>
    <w:rsid w:val="001C4698"/>
    <w:rsid w:val="001C55C4"/>
    <w:rsid w:val="001C65D2"/>
    <w:rsid w:val="001E2942"/>
    <w:rsid w:val="001E46A5"/>
    <w:rsid w:val="001E5BFE"/>
    <w:rsid w:val="001F39D3"/>
    <w:rsid w:val="001F3A75"/>
    <w:rsid w:val="001F3E26"/>
    <w:rsid w:val="001F7FE8"/>
    <w:rsid w:val="00203EC4"/>
    <w:rsid w:val="002045A2"/>
    <w:rsid w:val="00205467"/>
    <w:rsid w:val="0021144D"/>
    <w:rsid w:val="00216CD3"/>
    <w:rsid w:val="00217CEC"/>
    <w:rsid w:val="0022024F"/>
    <w:rsid w:val="002235E2"/>
    <w:rsid w:val="00223EAB"/>
    <w:rsid w:val="0023759A"/>
    <w:rsid w:val="00243B64"/>
    <w:rsid w:val="00243C6A"/>
    <w:rsid w:val="00250591"/>
    <w:rsid w:val="00252DF2"/>
    <w:rsid w:val="002548DB"/>
    <w:rsid w:val="00273DDF"/>
    <w:rsid w:val="00273F69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D275B"/>
    <w:rsid w:val="002E44B1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5FF3"/>
    <w:rsid w:val="003463F9"/>
    <w:rsid w:val="00351624"/>
    <w:rsid w:val="00355781"/>
    <w:rsid w:val="00360075"/>
    <w:rsid w:val="00360354"/>
    <w:rsid w:val="003614F0"/>
    <w:rsid w:val="0036175E"/>
    <w:rsid w:val="003619FB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0DCC"/>
    <w:rsid w:val="0041144C"/>
    <w:rsid w:val="00411FE6"/>
    <w:rsid w:val="004136FD"/>
    <w:rsid w:val="004203B7"/>
    <w:rsid w:val="004246C2"/>
    <w:rsid w:val="00425A8B"/>
    <w:rsid w:val="00425D4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16916"/>
    <w:rsid w:val="0052326B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15AE8"/>
    <w:rsid w:val="006261BD"/>
    <w:rsid w:val="00627C0D"/>
    <w:rsid w:val="00632249"/>
    <w:rsid w:val="0064086A"/>
    <w:rsid w:val="00645458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5F8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34E00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95006"/>
    <w:rsid w:val="007A28AA"/>
    <w:rsid w:val="007A29FA"/>
    <w:rsid w:val="007A77A3"/>
    <w:rsid w:val="007B0935"/>
    <w:rsid w:val="007B745F"/>
    <w:rsid w:val="007C7DAA"/>
    <w:rsid w:val="007E49AE"/>
    <w:rsid w:val="007F2C61"/>
    <w:rsid w:val="007F6525"/>
    <w:rsid w:val="00802619"/>
    <w:rsid w:val="008102C2"/>
    <w:rsid w:val="00811D25"/>
    <w:rsid w:val="00811EFC"/>
    <w:rsid w:val="00811FB5"/>
    <w:rsid w:val="008157D7"/>
    <w:rsid w:val="008222B6"/>
    <w:rsid w:val="008320B1"/>
    <w:rsid w:val="00847982"/>
    <w:rsid w:val="0085022C"/>
    <w:rsid w:val="00854394"/>
    <w:rsid w:val="0085546F"/>
    <w:rsid w:val="00855585"/>
    <w:rsid w:val="00863826"/>
    <w:rsid w:val="00871EDA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8D57E2"/>
    <w:rsid w:val="009044E0"/>
    <w:rsid w:val="009060E2"/>
    <w:rsid w:val="00910644"/>
    <w:rsid w:val="009112EA"/>
    <w:rsid w:val="00913A49"/>
    <w:rsid w:val="009222E8"/>
    <w:rsid w:val="009322AD"/>
    <w:rsid w:val="00954E8F"/>
    <w:rsid w:val="00957F7A"/>
    <w:rsid w:val="00961B35"/>
    <w:rsid w:val="00961C9A"/>
    <w:rsid w:val="00961FCE"/>
    <w:rsid w:val="0096279B"/>
    <w:rsid w:val="00971D9C"/>
    <w:rsid w:val="00991CF4"/>
    <w:rsid w:val="009958CA"/>
    <w:rsid w:val="009B077A"/>
    <w:rsid w:val="009B26AB"/>
    <w:rsid w:val="009C276B"/>
    <w:rsid w:val="009D11AD"/>
    <w:rsid w:val="009D6D7A"/>
    <w:rsid w:val="009E1DB7"/>
    <w:rsid w:val="009E6B4A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367F6"/>
    <w:rsid w:val="00A45245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A3F93"/>
    <w:rsid w:val="00AC243A"/>
    <w:rsid w:val="00AC457E"/>
    <w:rsid w:val="00AC50D7"/>
    <w:rsid w:val="00AC7DE5"/>
    <w:rsid w:val="00AE11AF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B70"/>
    <w:rsid w:val="00B733D9"/>
    <w:rsid w:val="00B82FC1"/>
    <w:rsid w:val="00BC1823"/>
    <w:rsid w:val="00BC3476"/>
    <w:rsid w:val="00BC4876"/>
    <w:rsid w:val="00BC74F8"/>
    <w:rsid w:val="00BC7DC9"/>
    <w:rsid w:val="00BD0EF6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14CED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0F10"/>
    <w:rsid w:val="00C83735"/>
    <w:rsid w:val="00C92969"/>
    <w:rsid w:val="00CA337A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F20FE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14D58"/>
    <w:rsid w:val="00E24F2B"/>
    <w:rsid w:val="00E26379"/>
    <w:rsid w:val="00E32D7E"/>
    <w:rsid w:val="00E33A20"/>
    <w:rsid w:val="00E3517F"/>
    <w:rsid w:val="00E61420"/>
    <w:rsid w:val="00E61E60"/>
    <w:rsid w:val="00E6704B"/>
    <w:rsid w:val="00E70FEA"/>
    <w:rsid w:val="00E75F25"/>
    <w:rsid w:val="00E76AEB"/>
    <w:rsid w:val="00E76D11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6D77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4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4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4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4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4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4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4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st">
    <w:name w:val="st"/>
    <w:basedOn w:val="Privzetapisavaodstavka"/>
    <w:rsid w:val="0052326B"/>
  </w:style>
  <w:style w:type="character" w:styleId="Poudarek">
    <w:name w:val="Emphasis"/>
    <w:basedOn w:val="Privzetapisavaodstavka"/>
    <w:uiPriority w:val="20"/>
    <w:qFormat/>
    <w:rsid w:val="0052326B"/>
    <w:rPr>
      <w:i/>
      <w:iCs/>
    </w:rPr>
  </w:style>
  <w:style w:type="paragraph" w:styleId="Telobesedila-zamik">
    <w:name w:val="Body Text Indent"/>
    <w:basedOn w:val="Navaden"/>
    <w:link w:val="Telobesedila-zamikZnak"/>
    <w:uiPriority w:val="99"/>
    <w:rsid w:val="0052326B"/>
    <w:pPr>
      <w:spacing w:before="120" w:after="0"/>
      <w:ind w:left="720"/>
    </w:pPr>
    <w:rPr>
      <w:rFonts w:ascii="Arial" w:hAnsi="Arial" w:cs="Arial"/>
      <w:b/>
      <w:sz w:val="24"/>
      <w:szCs w:val="20"/>
      <w:lang w:val="en-GB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52326B"/>
    <w:rPr>
      <w:rFonts w:ascii="Arial" w:eastAsia="Times New Roman" w:hAnsi="Arial" w:cs="Arial"/>
      <w:b/>
      <w:sz w:val="24"/>
      <w:szCs w:val="20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AE11A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AE11AF"/>
    <w:rPr>
      <w:rFonts w:ascii="Arial" w:eastAsia="Times New Roman" w:hAnsi="Arial" w:cs="Arial"/>
      <w:bCs/>
      <w:i/>
      <w:iCs/>
      <w:sz w:val="20"/>
      <w:szCs w:val="20"/>
    </w:rPr>
  </w:style>
  <w:style w:type="character" w:styleId="Nerazreenaomemba">
    <w:name w:val="Unresolved Mention"/>
    <w:basedOn w:val="Privzetapisavaodstavka"/>
    <w:uiPriority w:val="99"/>
    <w:semiHidden/>
    <w:unhideWhenUsed/>
    <w:rsid w:val="004114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us.si.cobiss.net/opac7/bib/12353820?lang=sl" TargetMode="External"/><Relationship Id="rId13" Type="http://schemas.openxmlformats.org/officeDocument/2006/relationships/hyperlink" Target="https://plus.si.cobiss.net/opac7/bib/512660285?lang=sl" TargetMode="External"/><Relationship Id="rId18" Type="http://schemas.openxmlformats.org/officeDocument/2006/relationships/hyperlink" Target="https://plus.si.cobiss.net/opac7/bib/7982867?lang=sl" TargetMode="External"/><Relationship Id="rId26" Type="http://schemas.openxmlformats.org/officeDocument/2006/relationships/hyperlink" Target="https://plus.si.cobiss.net/opac7/bib/512066621?lang=s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lus.si.cobiss.net/opac7/bib/512661565?lang=sl" TargetMode="External"/><Relationship Id="rId7" Type="http://schemas.openxmlformats.org/officeDocument/2006/relationships/hyperlink" Target="https://doi.org/10.15240/tul/001/2016-2-008" TargetMode="External"/><Relationship Id="rId12" Type="http://schemas.openxmlformats.org/officeDocument/2006/relationships/hyperlink" Target="https://doi.org/10.7307/ptt.v27i1.1575" TargetMode="External"/><Relationship Id="rId17" Type="http://schemas.openxmlformats.org/officeDocument/2006/relationships/hyperlink" Target="https://doi.org/10.17559/TV-20160426094449" TargetMode="External"/><Relationship Id="rId25" Type="http://schemas.openxmlformats.org/officeDocument/2006/relationships/hyperlink" Target="https://plus.si.cobiss.net/opac7/bib/264155648?lang=sl" TargetMode="External"/><Relationship Id="rId2" Type="http://schemas.openxmlformats.org/officeDocument/2006/relationships/styles" Target="styles.xml"/><Relationship Id="rId16" Type="http://schemas.openxmlformats.org/officeDocument/2006/relationships/hyperlink" Target="http://hrcak.srce.hr/index.php?show=clanak&amp;id_clanak_jezik=280303" TargetMode="External"/><Relationship Id="rId20" Type="http://schemas.openxmlformats.org/officeDocument/2006/relationships/hyperlink" Target="https://doi.org/10.1108/IJLM-06-2012-0040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pz.unizg.hr/traffic/index.php/PROMTT/article/view/1575" TargetMode="External"/><Relationship Id="rId24" Type="http://schemas.openxmlformats.org/officeDocument/2006/relationships/hyperlink" Target="http://www.jlst.org/uploads/08_strategic%20role%20of%20maint%20%20%20jakovcic_rosi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lus.si.cobiss.net/opac7/bib/512204093?lang=sl" TargetMode="External"/><Relationship Id="rId23" Type="http://schemas.openxmlformats.org/officeDocument/2006/relationships/hyperlink" Target="https://plus.si.cobiss.net/opac7/bib/512691005?lang=s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plus.si.cobiss.net/opac7/bib/512791101?lang=sl" TargetMode="External"/><Relationship Id="rId19" Type="http://schemas.openxmlformats.org/officeDocument/2006/relationships/hyperlink" Target="http://www.emeraldinsight.com/doi/pdfplus/10.1108/IJLM-06-2012-004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rcak.srce.hr/index.php?show=clanak&amp;id_clanak_jezik=238653" TargetMode="External"/><Relationship Id="rId14" Type="http://schemas.openxmlformats.org/officeDocument/2006/relationships/hyperlink" Target="http://www.jlst.org/uploads/article_gorenak_orthaber_kac.pdf" TargetMode="External"/><Relationship Id="rId22" Type="http://schemas.openxmlformats.org/officeDocument/2006/relationships/hyperlink" Target="https://plus.si.cobiss.net/opac7/bib/512678461?lang=sl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2464</Words>
  <Characters>14049</Characters>
  <Application>Microsoft Office Word</Application>
  <DocSecurity>0</DocSecurity>
  <Lines>117</Lines>
  <Paragraphs>3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3</cp:revision>
  <cp:lastPrinted>2019-01-30T13:00:00Z</cp:lastPrinted>
  <dcterms:created xsi:type="dcterms:W3CDTF">2024-06-03T08:42:00Z</dcterms:created>
  <dcterms:modified xsi:type="dcterms:W3CDTF">2026-03-13T12:29:00Z</dcterms:modified>
</cp:coreProperties>
</file>